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30E09" w14:textId="40EE931A" w:rsidR="00AA0E5B" w:rsidRPr="00C853BE" w:rsidRDefault="00FC133A" w:rsidP="00CC4399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Project Name:</w:t>
      </w:r>
      <w:r w:rsidR="008F37E6" w:rsidRPr="00C853BE">
        <w:rPr>
          <w:b/>
          <w:sz w:val="32"/>
          <w:szCs w:val="32"/>
        </w:rPr>
        <w:t xml:space="preserve"> </w:t>
      </w:r>
      <w:r w:rsidR="00D21A19">
        <w:rPr>
          <w:b/>
          <w:sz w:val="32"/>
          <w:szCs w:val="32"/>
        </w:rPr>
        <w:t xml:space="preserve"> </w:t>
      </w:r>
    </w:p>
    <w:p w14:paraId="6B8F0D73" w14:textId="2E0C37AD" w:rsidR="00C853BE" w:rsidRPr="00C853BE" w:rsidRDefault="00FC133A" w:rsidP="008F37E6">
      <w:pPr>
        <w:tabs>
          <w:tab w:val="left" w:pos="4320"/>
          <w:tab w:val="left" w:pos="7560"/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Reviewer:</w:t>
      </w:r>
      <w:r w:rsidR="00D21A19">
        <w:rPr>
          <w:b/>
          <w:sz w:val="32"/>
          <w:szCs w:val="32"/>
        </w:rPr>
        <w:t xml:space="preserve"> </w:t>
      </w:r>
      <w:r w:rsidR="00305CEE" w:rsidRPr="00C853BE">
        <w:rPr>
          <w:b/>
          <w:sz w:val="32"/>
          <w:szCs w:val="32"/>
        </w:rPr>
        <w:t xml:space="preserve"> </w:t>
      </w:r>
      <w:r w:rsidR="00D21A19" w:rsidRPr="00343003">
        <w:rPr>
          <w:rFonts w:asciiTheme="majorHAnsi" w:hAnsiTheme="majorHAnsi" w:cstheme="majorHAnsi"/>
          <w:b/>
          <w:sz w:val="32"/>
          <w:szCs w:val="32"/>
        </w:rPr>
        <w:t xml:space="preserve"> </w:t>
      </w:r>
    </w:p>
    <w:p w14:paraId="132E6895" w14:textId="1C9304BE" w:rsidR="00FC133A" w:rsidRPr="006F38B7" w:rsidRDefault="00CC4399" w:rsidP="00D21A19">
      <w:pPr>
        <w:tabs>
          <w:tab w:val="left" w:pos="4320"/>
          <w:tab w:val="left" w:pos="7200"/>
          <w:tab w:val="left" w:leader="underscore" w:pos="9360"/>
        </w:tabs>
        <w:spacing w:after="0"/>
        <w:rPr>
          <w:rFonts w:cstheme="minorHAnsi"/>
          <w:b/>
          <w:sz w:val="32"/>
          <w:szCs w:val="32"/>
        </w:rPr>
      </w:pPr>
      <w:r w:rsidRPr="00C853BE">
        <w:rPr>
          <w:b/>
          <w:sz w:val="32"/>
          <w:szCs w:val="32"/>
        </w:rPr>
        <w:t>Date:</w:t>
      </w:r>
      <w:r w:rsidR="00D21A19" w:rsidRPr="00D21A19">
        <w:rPr>
          <w:sz w:val="32"/>
          <w:szCs w:val="32"/>
        </w:rPr>
        <w:t xml:space="preserve"> </w:t>
      </w:r>
      <w:r w:rsidR="006F38B7">
        <w:rPr>
          <w:sz w:val="32"/>
          <w:szCs w:val="32"/>
        </w:rPr>
        <w:t xml:space="preserve">                                       </w:t>
      </w:r>
      <w:r w:rsidR="006F38B7">
        <w:rPr>
          <w:rFonts w:asciiTheme="majorHAnsi" w:hAnsiTheme="majorHAnsi" w:cstheme="majorHAnsi"/>
          <w:sz w:val="32"/>
          <w:szCs w:val="32"/>
        </w:rPr>
        <w:t xml:space="preserve">         </w:t>
      </w:r>
      <w:r w:rsidR="006F38B7" w:rsidRPr="006F38B7">
        <w:rPr>
          <w:rFonts w:cstheme="minorHAnsi"/>
          <w:b/>
          <w:sz w:val="32"/>
          <w:szCs w:val="32"/>
        </w:rPr>
        <w:t>Time:                                              Section:</w:t>
      </w:r>
    </w:p>
    <w:p w14:paraId="766ED299" w14:textId="4A5CB19C" w:rsidR="00CC4399" w:rsidRPr="00554073" w:rsidRDefault="00A844B5" w:rsidP="00A844B5">
      <w:pPr>
        <w:pStyle w:val="Heading1"/>
        <w:numPr>
          <w:ilvl w:val="0"/>
          <w:numId w:val="2"/>
        </w:numPr>
        <w:spacing w:before="120"/>
        <w:ind w:left="288" w:hanging="288"/>
        <w:rPr>
          <w:b/>
          <w:color w:val="auto"/>
        </w:rPr>
      </w:pPr>
      <w:r>
        <w:rPr>
          <w:b/>
          <w:color w:val="auto"/>
        </w:rPr>
        <w:t>T</w:t>
      </w:r>
      <w:r w:rsidR="00CC4399" w:rsidRPr="00554073">
        <w:rPr>
          <w:b/>
          <w:color w:val="auto"/>
        </w:rPr>
        <w:t>eam Presentation</w:t>
      </w:r>
    </w:p>
    <w:tbl>
      <w:tblPr>
        <w:tblW w:w="11330" w:type="dxa"/>
        <w:tblLayout w:type="fixed"/>
        <w:tblLook w:val="04A0" w:firstRow="1" w:lastRow="0" w:firstColumn="1" w:lastColumn="0" w:noHBand="0" w:noVBand="1"/>
      </w:tblPr>
      <w:tblGrid>
        <w:gridCol w:w="1992"/>
        <w:gridCol w:w="1547"/>
        <w:gridCol w:w="1671"/>
        <w:gridCol w:w="1530"/>
        <w:gridCol w:w="1620"/>
        <w:gridCol w:w="1530"/>
        <w:gridCol w:w="720"/>
        <w:gridCol w:w="720"/>
      </w:tblGrid>
      <w:tr w:rsidR="00553D80" w:rsidRPr="00AA0E5B" w14:paraId="1F768547" w14:textId="29FE6A32" w:rsidTr="00553D80">
        <w:trPr>
          <w:trHeight w:hRule="exact" w:val="758"/>
        </w:trPr>
        <w:tc>
          <w:tcPr>
            <w:tcW w:w="19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9239CF" w14:textId="54473C25" w:rsidR="00553D80" w:rsidRPr="00AA0E5B" w:rsidRDefault="00553D80" w:rsidP="00BA6D34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8C08859" w14:textId="32A82CB6" w:rsidR="00553D80" w:rsidRPr="000E0235" w:rsidRDefault="00553D80" w:rsidP="00BA6D34">
            <w:pPr>
              <w:spacing w:after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67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3BA97B" w14:textId="116263D9" w:rsidR="00553D80" w:rsidRPr="000E0235" w:rsidRDefault="00553D80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 xml:space="preserve">Meets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E1A3C9" w14:textId="5A735D35" w:rsidR="00553D80" w:rsidRPr="000E0235" w:rsidRDefault="00553D80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F55102A" w14:textId="1DE2CD07" w:rsidR="00553D80" w:rsidRPr="000E0235" w:rsidRDefault="00553D80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D59F34C" w14:textId="568AB462" w:rsidR="00553D80" w:rsidRPr="000E0235" w:rsidRDefault="00553D80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D794DC" w14:textId="2279500C" w:rsidR="00553D80" w:rsidRPr="00BE0216" w:rsidRDefault="00553D80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14"/>
                <w:szCs w:val="14"/>
              </w:rPr>
              <w:t>Scor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203CDA01" w14:textId="3EEF37E3" w:rsidR="00553D80" w:rsidRPr="00B42A44" w:rsidRDefault="00553D80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14"/>
                <w:szCs w:val="14"/>
              </w:rPr>
              <w:t>WTD</w:t>
            </w:r>
            <w:r>
              <w:rPr>
                <w:rFonts w:ascii="Calibri" w:eastAsia="Times New Roman" w:hAnsi="Calibri" w:cs="Times New Roman"/>
                <w:b/>
                <w:color w:val="000000"/>
                <w:sz w:val="14"/>
                <w:szCs w:val="14"/>
              </w:rPr>
              <w:br/>
              <w:t>Score</w:t>
            </w:r>
          </w:p>
        </w:tc>
      </w:tr>
      <w:tr w:rsidR="00553D80" w:rsidRPr="00AA0E5B" w14:paraId="755D46F9" w14:textId="59842A09" w:rsidTr="00553D80">
        <w:trPr>
          <w:trHeight w:hRule="exact" w:val="1189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3C7F7" w14:textId="4512D4E1" w:rsidR="00553D80" w:rsidRPr="00D03062" w:rsidRDefault="00553D80" w:rsidP="000F732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Introduction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(10%)</w:t>
            </w:r>
          </w:p>
          <w:p w14:paraId="5D7B1A08" w14:textId="77777777" w:rsidR="00553D80" w:rsidRDefault="00553D80" w:rsidP="00CE1D9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takeholders</w:t>
            </w:r>
          </w:p>
          <w:p w14:paraId="56A293CD" w14:textId="77777777" w:rsidR="00553D80" w:rsidRPr="00E926EB" w:rsidRDefault="00553D80" w:rsidP="00CE1D9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ponsor’s motivation </w:t>
            </w:r>
          </w:p>
          <w:p w14:paraId="360CF2B8" w14:textId="77777777" w:rsidR="00553D80" w:rsidRPr="00D03062" w:rsidRDefault="00553D80" w:rsidP="000F732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ustomer needs</w:t>
            </w:r>
          </w:p>
          <w:p w14:paraId="29C84F1E" w14:textId="77777777" w:rsidR="00553D80" w:rsidRPr="00E926EB" w:rsidRDefault="00553D80" w:rsidP="00E926E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ustomer benefits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FF650" w14:textId="77777777" w:rsidR="00553D80" w:rsidRPr="00D03062" w:rsidRDefault="00553D80" w:rsidP="009774E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very clear why this project is important for the stakeholders.</w:t>
            </w:r>
          </w:p>
          <w:p w14:paraId="21E90852" w14:textId="7D50EDE9" w:rsidR="00553D80" w:rsidRPr="00E926EB" w:rsidRDefault="00553D80" w:rsidP="0024034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1008B" w14:textId="296D65C5" w:rsidR="00553D80" w:rsidRPr="00E926EB" w:rsidRDefault="00553D80" w:rsidP="00E926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</w:t>
            </w:r>
            <w:proofErr w:type="gramStart"/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as</w:t>
            </w:r>
            <w:proofErr w:type="gramEnd"/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y this project is important for the stakeholders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E844D" w14:textId="0F471E59" w:rsidR="00553D80" w:rsidRPr="00E926EB" w:rsidRDefault="00553D80" w:rsidP="00E926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somewhat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y this project is important for the stakeholders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65377" w14:textId="05C37C6B" w:rsidR="00553D80" w:rsidRPr="00D03062" w:rsidRDefault="00553D80" w:rsidP="00F644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unclear why this project is important for the stakeholders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8CDFBB" w14:textId="5FCE8960" w:rsidR="00553D80" w:rsidRPr="00E926EB" w:rsidRDefault="00553D80" w:rsidP="00193E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not conveyed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hy this project is important for the stakeholders.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0BCA8" w14:textId="5E282510" w:rsidR="00B2148C" w:rsidRDefault="00B2148C" w:rsidP="00B2148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  <w:p w14:paraId="5B701187" w14:textId="321EB581" w:rsidR="00B2148C" w:rsidRPr="00B2148C" w:rsidRDefault="00B2148C" w:rsidP="00B2148C">
            <w:pPr>
              <w:rPr>
                <w:rFonts w:ascii="Calibri" w:eastAsia="Times New Roman" w:hAnsi="Calibri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D74A9" w14:textId="3F015D46" w:rsidR="00553D80" w:rsidRPr="00AA0E5B" w:rsidRDefault="00553D80" w:rsidP="00B2148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553D80" w:rsidRPr="00AA0E5B" w14:paraId="3D8D00A4" w14:textId="3C81459F" w:rsidTr="00553D80">
        <w:trPr>
          <w:trHeight w:hRule="exact" w:val="117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8C3FB" w14:textId="74066C57" w:rsidR="00553D80" w:rsidRPr="00D03062" w:rsidRDefault="00553D80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roblems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(15%)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Project Histor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>•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emester goal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• Technical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problem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 to be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ved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34209" w14:textId="069D3F6C" w:rsidR="00553D80" w:rsidRPr="00D03062" w:rsidRDefault="00553D80" w:rsidP="0024034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very clear what the team </w:t>
            </w:r>
            <w:proofErr w:type="gramStart"/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proofErr w:type="gramEnd"/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 do and why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9228B" w14:textId="5996BF91" w:rsidR="00553D80" w:rsidRPr="00D03062" w:rsidRDefault="00553D80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at the team </w:t>
            </w:r>
            <w:proofErr w:type="gramStart"/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proofErr w:type="gramEnd"/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 do and why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F0F13" w14:textId="459CE520" w:rsidR="00553D80" w:rsidRPr="00D03062" w:rsidRDefault="00553D80" w:rsidP="00BC508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somewhat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Pr="007E44CF">
              <w:rPr>
                <w:rFonts w:ascii="Calibri" w:eastAsia="Times New Roman" w:hAnsi="Calibri" w:cs="Times New Roman"/>
                <w:color w:val="000000"/>
                <w:sz w:val="18"/>
                <w:szCs w:val="18"/>
                <w:shd w:val="clear" w:color="auto" w:fill="FFFFFF" w:themeFill="background1"/>
              </w:rPr>
              <w:t>clear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proofErr w:type="gramStart"/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proofErr w:type="gramEnd"/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 do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nd why.</w:t>
            </w:r>
          </w:p>
          <w:p w14:paraId="6C725146" w14:textId="39102143" w:rsidR="00553D80" w:rsidRPr="00D03062" w:rsidRDefault="00553D80" w:rsidP="00CF5C8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4D08E" w14:textId="3B693BBD" w:rsidR="00553D80" w:rsidRPr="00D03062" w:rsidRDefault="00553D80" w:rsidP="00BC508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P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proofErr w:type="gramStart"/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proofErr w:type="gramEnd"/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 do and why.</w:t>
            </w:r>
          </w:p>
          <w:p w14:paraId="65E1C79A" w14:textId="74B21FAB" w:rsidR="00553D80" w:rsidRPr="00D03062" w:rsidRDefault="00553D80" w:rsidP="00CF5C8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B34E11" w14:textId="4F259787" w:rsidR="00553D80" w:rsidRPr="00D03062" w:rsidRDefault="00553D80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t conveyed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pla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&amp;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hy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6A3F6" w14:textId="418F9841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8B084" w14:textId="77777777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553D80" w:rsidRPr="00AA0E5B" w14:paraId="7E4D61B7" w14:textId="537883EE" w:rsidTr="00553D80">
        <w:trPr>
          <w:trHeight w:hRule="exact" w:val="135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E592F" w14:textId="4E347FC6" w:rsidR="00553D80" w:rsidRPr="00D03062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Requirements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(15%)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Functional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>• Non-Functional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- Performance, Size,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  and Usability</w:t>
            </w:r>
          </w:p>
          <w:p w14:paraId="6F905675" w14:textId="77777777" w:rsidR="00553D80" w:rsidRPr="00D03062" w:rsidRDefault="00553D80" w:rsidP="00C853B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Justification 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1C669" w14:textId="0FCDF251" w:rsidR="00553D80" w:rsidRPr="005D0D44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quirements and justification were very clear.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356004" w14:textId="1F613079" w:rsidR="00553D80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and justification were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  <w:p w14:paraId="4DB16A4B" w14:textId="14B8E637" w:rsidR="00553D80" w:rsidRPr="00240341" w:rsidRDefault="00553D80" w:rsidP="00C853BE">
            <w:pPr>
              <w:spacing w:after="0"/>
              <w:jc w:val="center"/>
              <w:rPr>
                <w:rFonts w:ascii="Calibri" w:eastAsia="Times New Roman" w:hAnsi="Calibri" w:cs="Times New Roman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18"/>
                <w:szCs w:val="18"/>
              </w:rPr>
              <w:br/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7AE37" w14:textId="4AAD46E7" w:rsidR="00553D80" w:rsidRPr="005D0D44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quirement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 and justification were somewhat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34E32" w14:textId="5405C0DC" w:rsidR="00553D80" w:rsidRPr="00D03062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and justification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ere not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br/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0BA251" w14:textId="745220F7" w:rsidR="00553D80" w:rsidRPr="00D03062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equirements and justification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 not</w:t>
            </w:r>
            <w:proofErr w:type="gramEnd"/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presented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EC235" w14:textId="77777777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A2258" w14:textId="77777777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553D80" w:rsidRPr="00AA0E5B" w14:paraId="1E2DC1BF" w14:textId="6FB45E7C" w:rsidTr="00553D80">
        <w:trPr>
          <w:trHeight w:hRule="exact" w:val="1396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AAA0FD" w14:textId="329843AC" w:rsidR="00553D80" w:rsidRPr="00D03062" w:rsidRDefault="00553D80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Technical Approach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(25%)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Choice of C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ore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technology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• System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rchitecture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>• Feasibility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EFF53" w14:textId="6AD5CDC9" w:rsidR="00553D80" w:rsidRPr="00D03062" w:rsidRDefault="00553D80" w:rsidP="005E6E9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echnical approach is very clear and appears to be sound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5DEE7" w14:textId="3EAD2DFA" w:rsidR="00553D80" w:rsidRPr="00D03062" w:rsidRDefault="00553D80" w:rsidP="005E6E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i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and appears to be sound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053643" w14:textId="2A833312" w:rsidR="00553D80" w:rsidRPr="00D03062" w:rsidRDefault="00553D80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echnical approach is somewhat clear and appears to be sound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F62DD" w14:textId="117EB7AC" w:rsidR="00553D80" w:rsidRPr="00D03062" w:rsidRDefault="00553D80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s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unclear</w:t>
            </w:r>
            <w:proofErr w:type="gramEnd"/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and/or questionable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806671" w14:textId="4E70097D" w:rsidR="00553D80" w:rsidRPr="00D03062" w:rsidRDefault="00553D80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was inappropriate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t presented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6D2B1" w14:textId="3CD0D898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9B70D" w14:textId="77777777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553D80" w:rsidRPr="00AA0E5B" w14:paraId="09D6D09C" w14:textId="25105F3E" w:rsidTr="00553D80">
        <w:trPr>
          <w:trHeight w:hRule="exact" w:val="135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5C6E7003" w14:textId="6EE34144" w:rsidR="00553D80" w:rsidRPr="00D03062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rogress and Plan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(15%)</w:t>
            </w:r>
          </w:p>
          <w:p w14:paraId="13CC02B4" w14:textId="77777777" w:rsidR="00553D80" w:rsidRPr="00D03062" w:rsidRDefault="00553D80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eliminary Results</w:t>
            </w:r>
          </w:p>
          <w:p w14:paraId="14905E2D" w14:textId="77777777" w:rsidR="00553D80" w:rsidRPr="00D03062" w:rsidRDefault="00553D80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wareness of open Issues</w:t>
            </w:r>
          </w:p>
          <w:p w14:paraId="0179B354" w14:textId="77777777" w:rsidR="00553D80" w:rsidRPr="00D03062" w:rsidRDefault="00553D80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xt steps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4E13BDD" w14:textId="27449959" w:rsidR="00553D80" w:rsidRPr="00D03062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uch progress was made. Next steps were realistic and clearly defined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FC2566B" w14:textId="70BF230D" w:rsidR="00553D80" w:rsidRPr="00D03062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Good progress was made. Most of the next steps were realistic and clearly defined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1D7A10A4" w14:textId="1D0A5DF3" w:rsidR="00553D80" w:rsidRPr="00D03062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ome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progress was made.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n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of the next steps were realistic and clear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efined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6EDD2390" w14:textId="19E2B89C" w:rsidR="00553D80" w:rsidRPr="00D03062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light progress was made. Some of the next steps were realistic and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not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ell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efined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F939B1" w14:textId="77777777" w:rsidR="00553D80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progress was made. Next steps were unrealistic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,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nclear, or not presented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. </w:t>
            </w:r>
          </w:p>
          <w:p w14:paraId="34AA5029" w14:textId="1F76136E" w:rsidR="00553D80" w:rsidRPr="00D03062" w:rsidRDefault="00553D80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210B0" w14:textId="33121709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8832" w14:textId="77777777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553D80" w:rsidRPr="00AA0E5B" w14:paraId="1A9F2C77" w14:textId="47CFA242" w:rsidTr="00553D80">
        <w:trPr>
          <w:trHeight w:hRule="exact" w:val="1595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10DABA5" w14:textId="4ED22E47" w:rsidR="00553D80" w:rsidRDefault="00553D80" w:rsidP="009774E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oster (20%)</w:t>
            </w:r>
          </w:p>
          <w:p w14:paraId="547E8A8B" w14:textId="77777777" w:rsidR="00553D80" w:rsidRPr="00D03062" w:rsidRDefault="00553D80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ents</w:t>
            </w:r>
          </w:p>
          <w:p w14:paraId="1595D9C7" w14:textId="0FF95946" w:rsidR="00553D80" w:rsidRPr="00D03062" w:rsidRDefault="00553D80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tructure / Reading</w:t>
            </w:r>
          </w:p>
          <w:p w14:paraId="30D0749F" w14:textId="77777777" w:rsidR="00553D80" w:rsidRPr="00D03062" w:rsidRDefault="00553D80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Visual presentation</w:t>
            </w:r>
          </w:p>
          <w:p w14:paraId="4816BC9F" w14:textId="77777777" w:rsidR="00553D80" w:rsidRPr="00A5645D" w:rsidRDefault="00553D80" w:rsidP="009774E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</w:pPr>
            <w:r w:rsidRPr="00A5645D"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  <w:t>Grammatical and spelling erro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B4EF6D4" w14:textId="5E19C020" w:rsidR="00553D80" w:rsidRPr="00D03062" w:rsidRDefault="00553D80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</w:t>
            </w:r>
            <w:proofErr w:type="gramEnd"/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as complete, clear, and very easy to follow. There were no writing errors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br/>
            </w: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F5FFF68" w14:textId="16BB12DD" w:rsidR="00553D80" w:rsidRPr="00D03062" w:rsidRDefault="00553D80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s complete, usually clear, and usually easy to follow. There were minimal writing errors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D5EAD5" w14:textId="7A46BC47" w:rsidR="00553D80" w:rsidRPr="00D03062" w:rsidRDefault="00553D80" w:rsidP="00F851F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s complete, somewhat clear, and flowed well. There were some writing errors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99ED41B" w14:textId="36D9A968" w:rsidR="00553D80" w:rsidRPr="00D03062" w:rsidRDefault="00553D80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</w:t>
            </w:r>
            <w:proofErr w:type="gramEnd"/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as unclear. 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There were noticeable writing errors.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3BEAD9" w14:textId="7DA0EC7E" w:rsidR="00553D80" w:rsidRPr="00D03062" w:rsidRDefault="00553D80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</w:t>
            </w:r>
            <w:proofErr w:type="gramEnd"/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as incomplete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AD54E8" w14:textId="77777777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08B62" w14:textId="77777777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553D80" w:rsidRPr="00AA0E5B" w14:paraId="0F3C85DF" w14:textId="77777777" w:rsidTr="00553D80">
        <w:trPr>
          <w:trHeight w:hRule="exact" w:val="326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D31D6FE" w14:textId="77777777" w:rsidR="00553D80" w:rsidRDefault="00553D80" w:rsidP="009774E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C11B898" w14:textId="77777777" w:rsidR="00553D80" w:rsidRDefault="00553D80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EE395C2" w14:textId="77777777" w:rsidR="00553D80" w:rsidRDefault="00553D80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BF4F496" w14:textId="77777777" w:rsidR="00553D80" w:rsidRDefault="00553D80" w:rsidP="00F851F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F5818C7" w14:textId="77777777" w:rsidR="00553D80" w:rsidRDefault="00553D80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BB4E8D" w14:textId="5A0D2177" w:rsidR="00553D80" w:rsidRDefault="00553D80" w:rsidP="00553D8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16344" w14:textId="77777777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A250F" w14:textId="77777777" w:rsidR="00553D80" w:rsidRPr="00AA0E5B" w:rsidRDefault="00553D80" w:rsidP="00553D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553D80" w:rsidRPr="00AA0E5B" w14:paraId="3B0D4F20" w14:textId="77777777" w:rsidTr="00291352">
        <w:trPr>
          <w:trHeight w:hRule="exact" w:val="1721"/>
        </w:trPr>
        <w:tc>
          <w:tcPr>
            <w:tcW w:w="11330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14:paraId="35F78BEC" w14:textId="5B3FE273" w:rsidR="00553D80" w:rsidRDefault="00553D80" w:rsidP="00D0306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What aspects of the project were impressive?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(required)</w:t>
            </w:r>
          </w:p>
          <w:p w14:paraId="67797F16" w14:textId="489726C2" w:rsidR="00553D80" w:rsidRPr="00D03062" w:rsidRDefault="00553D80" w:rsidP="00D0306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553D80" w:rsidRPr="00AA0E5B" w14:paraId="310DBBEE" w14:textId="77777777" w:rsidTr="00553D80">
        <w:trPr>
          <w:trHeight w:hRule="exact" w:val="1738"/>
        </w:trPr>
        <w:tc>
          <w:tcPr>
            <w:tcW w:w="1133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15A31" w14:textId="5D31E407" w:rsidR="00553D80" w:rsidRPr="00AA0E5B" w:rsidRDefault="00553D80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>What are</w:t>
            </w: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 xml:space="preserve"> possible opportunities for improvement?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(required)</w:t>
            </w:r>
          </w:p>
        </w:tc>
      </w:tr>
    </w:tbl>
    <w:p w14:paraId="2E0F2410" w14:textId="4ACB7EBD" w:rsidR="00AB04FF" w:rsidRPr="00C853BE" w:rsidRDefault="00AB04FF" w:rsidP="00AB04FF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lastRenderedPageBreak/>
        <w:t>Project Name:</w:t>
      </w:r>
      <w:r w:rsidRPr="00343003">
        <w:rPr>
          <w:rFonts w:asciiTheme="majorHAnsi" w:hAnsiTheme="majorHAnsi" w:cstheme="majorHAnsi"/>
          <w:b/>
          <w:sz w:val="32"/>
          <w:szCs w:val="32"/>
        </w:rPr>
        <w:t xml:space="preserve"> </w:t>
      </w:r>
    </w:p>
    <w:p w14:paraId="2F07777B" w14:textId="7A17ECA3" w:rsidR="00AB04FF" w:rsidRPr="00162FFF" w:rsidRDefault="00AB04FF" w:rsidP="00162FFF">
      <w:pPr>
        <w:rPr>
          <w:b/>
          <w:sz w:val="32"/>
          <w:szCs w:val="32"/>
        </w:rPr>
      </w:pPr>
      <w:r w:rsidRPr="00162FFF">
        <w:rPr>
          <w:b/>
          <w:sz w:val="32"/>
          <w:szCs w:val="32"/>
        </w:rPr>
        <w:t>Reviewer:</w:t>
      </w:r>
      <w:r w:rsidR="00343003" w:rsidRPr="00162FFF">
        <w:rPr>
          <w:sz w:val="32"/>
          <w:szCs w:val="32"/>
        </w:rPr>
        <w:t xml:space="preserve"> </w:t>
      </w:r>
    </w:p>
    <w:p w14:paraId="30C721E5" w14:textId="73E5F657" w:rsidR="003F4B62" w:rsidRPr="00133412" w:rsidRDefault="00AB04FF" w:rsidP="00A844B5">
      <w:pPr>
        <w:pStyle w:val="Heading1"/>
        <w:numPr>
          <w:ilvl w:val="0"/>
          <w:numId w:val="16"/>
        </w:numPr>
        <w:tabs>
          <w:tab w:val="right" w:pos="10080"/>
        </w:tabs>
        <w:ind w:left="288" w:hanging="288"/>
        <w:rPr>
          <w:b/>
          <w:color w:val="auto"/>
        </w:rPr>
      </w:pPr>
      <w:r>
        <w:rPr>
          <w:b/>
          <w:color w:val="auto"/>
        </w:rPr>
        <w:t xml:space="preserve"> </w:t>
      </w:r>
      <w:r w:rsidR="000A5D06" w:rsidRPr="00554073">
        <w:rPr>
          <w:b/>
          <w:color w:val="auto"/>
        </w:rPr>
        <w:t>Individual Presentation</w:t>
      </w:r>
      <w:r w:rsidR="00314662">
        <w:rPr>
          <w:b/>
          <w:color w:val="auto"/>
        </w:rPr>
        <w:t xml:space="preserve">         </w:t>
      </w:r>
      <w:r>
        <w:rPr>
          <w:b/>
          <w:color w:val="auto"/>
        </w:rPr>
        <w:t xml:space="preserve">           </w:t>
      </w:r>
    </w:p>
    <w:tbl>
      <w:tblPr>
        <w:tblStyle w:val="TableGrid"/>
        <w:tblW w:w="10885" w:type="dxa"/>
        <w:tblLayout w:type="fixed"/>
        <w:tblLook w:val="04A0" w:firstRow="1" w:lastRow="0" w:firstColumn="1" w:lastColumn="0" w:noHBand="0" w:noVBand="1"/>
      </w:tblPr>
      <w:tblGrid>
        <w:gridCol w:w="1825"/>
        <w:gridCol w:w="1812"/>
        <w:gridCol w:w="1812"/>
        <w:gridCol w:w="1812"/>
        <w:gridCol w:w="1812"/>
        <w:gridCol w:w="1812"/>
      </w:tblGrid>
      <w:tr w:rsidR="00BA6D34" w:rsidRPr="00AA0E5B" w14:paraId="35D5B1B3" w14:textId="77777777" w:rsidTr="00681522">
        <w:trPr>
          <w:trHeight w:val="287"/>
        </w:trPr>
        <w:tc>
          <w:tcPr>
            <w:tcW w:w="1825" w:type="dxa"/>
            <w:noWrap/>
            <w:vAlign w:val="center"/>
            <w:hideMark/>
          </w:tcPr>
          <w:p w14:paraId="626C094F" w14:textId="19FFF70E" w:rsidR="00BA6D34" w:rsidRPr="00AA0E5B" w:rsidRDefault="00BA6D34" w:rsidP="00BA6D34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812" w:type="dxa"/>
            <w:noWrap/>
            <w:vAlign w:val="center"/>
            <w:hideMark/>
          </w:tcPr>
          <w:p w14:paraId="65AE019A" w14:textId="4D9FF6AD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812" w:type="dxa"/>
            <w:noWrap/>
            <w:vAlign w:val="center"/>
            <w:hideMark/>
          </w:tcPr>
          <w:p w14:paraId="5F804BFB" w14:textId="25501730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</w:t>
            </w:r>
            <w:r w:rsidR="00D91B27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et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812" w:type="dxa"/>
            <w:noWrap/>
            <w:vAlign w:val="center"/>
            <w:hideMark/>
          </w:tcPr>
          <w:p w14:paraId="57EFD09F" w14:textId="4644B56F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812" w:type="dxa"/>
            <w:noWrap/>
            <w:vAlign w:val="center"/>
            <w:hideMark/>
          </w:tcPr>
          <w:p w14:paraId="262347F1" w14:textId="45F8039A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812" w:type="dxa"/>
            <w:vAlign w:val="center"/>
          </w:tcPr>
          <w:p w14:paraId="328BBCC5" w14:textId="13A7E113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</w:tr>
      <w:tr w:rsidR="009E4CCC" w:rsidRPr="00AA0E5B" w14:paraId="3FAEB7D9" w14:textId="77777777" w:rsidTr="00975142">
        <w:trPr>
          <w:trHeight w:val="908"/>
        </w:trPr>
        <w:tc>
          <w:tcPr>
            <w:tcW w:w="1825" w:type="dxa"/>
            <w:hideMark/>
          </w:tcPr>
          <w:p w14:paraId="620EFB97" w14:textId="03F01123" w:rsidR="009E4CCC" w:rsidRPr="002C5678" w:rsidRDefault="009E4CCC" w:rsidP="009E4CC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echnical Understanding</w:t>
            </w:r>
            <w:r w:rsidR="00420443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 xml:space="preserve"> (50%)</w:t>
            </w:r>
          </w:p>
          <w:p w14:paraId="73D6A858" w14:textId="77777777" w:rsidR="009E4CCC" w:rsidRPr="001E289C" w:rsidRDefault="009E4CCC" w:rsidP="009E4CCC">
            <w:pPr>
              <w:pStyle w:val="ListParagraph"/>
              <w:numPr>
                <w:ilvl w:val="0"/>
                <w:numId w:val="15"/>
              </w:numPr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31466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t>Information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- Accuracy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Pr="001E6B93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Completeness </w:t>
            </w:r>
          </w:p>
        </w:tc>
        <w:tc>
          <w:tcPr>
            <w:tcW w:w="1812" w:type="dxa"/>
            <w:hideMark/>
          </w:tcPr>
          <w:p w14:paraId="0D0525AB" w14:textId="12D5007F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proofErr w:type="gramStart"/>
            <w:r w:rsidRPr="000240C8">
              <w:rPr>
                <w:rFonts w:cstheme="minorHAnsi"/>
                <w:sz w:val="20"/>
                <w:szCs w:val="20"/>
              </w:rPr>
              <w:t>Speaker</w:t>
            </w:r>
            <w:proofErr w:type="gramEnd"/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 xml:space="preserve">demonstrated </w:t>
            </w:r>
            <w:r w:rsidR="000240C8" w:rsidRPr="000240C8">
              <w:rPr>
                <w:rFonts w:cstheme="minorHAnsi"/>
                <w:sz w:val="20"/>
                <w:szCs w:val="20"/>
              </w:rPr>
              <w:t>a</w:t>
            </w:r>
            <w:r w:rsidR="000240C8">
              <w:rPr>
                <w:rFonts w:cstheme="minorHAnsi"/>
                <w:sz w:val="20"/>
                <w:szCs w:val="20"/>
              </w:rPr>
              <w:t xml:space="preserve"> </w:t>
            </w:r>
            <w:r w:rsidRPr="000240C8">
              <w:rPr>
                <w:rFonts w:cstheme="minorHAnsi"/>
                <w:sz w:val="20"/>
                <w:szCs w:val="20"/>
              </w:rPr>
              <w:t xml:space="preserve">comprehensive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1982C19A" w14:textId="650FDD9A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proofErr w:type="gramStart"/>
            <w:r w:rsidRPr="000240C8">
              <w:rPr>
                <w:rFonts w:cstheme="minorHAnsi"/>
                <w:sz w:val="20"/>
                <w:szCs w:val="20"/>
              </w:rPr>
              <w:t>Speaker</w:t>
            </w:r>
            <w:proofErr w:type="gramEnd"/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>demonstrated</w:t>
            </w:r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 xml:space="preserve">a </w:t>
            </w:r>
            <w:r w:rsidRPr="000240C8">
              <w:rPr>
                <w:rFonts w:cstheme="minorHAnsi"/>
                <w:sz w:val="20"/>
                <w:szCs w:val="20"/>
              </w:rPr>
              <w:t xml:space="preserve">proficient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4849F86D" w14:textId="2ECBF85A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proofErr w:type="gramStart"/>
            <w:r w:rsidRPr="000240C8">
              <w:rPr>
                <w:rFonts w:cstheme="minorHAnsi"/>
                <w:sz w:val="20"/>
                <w:szCs w:val="20"/>
              </w:rPr>
              <w:t>Speaker</w:t>
            </w:r>
            <w:proofErr w:type="gramEnd"/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>demonstrated</w:t>
            </w:r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 xml:space="preserve">a </w:t>
            </w:r>
            <w:r w:rsidRPr="000240C8">
              <w:rPr>
                <w:rFonts w:cstheme="minorHAnsi"/>
                <w:sz w:val="20"/>
                <w:szCs w:val="20"/>
              </w:rPr>
              <w:t xml:space="preserve">limited understanding of technical details </w:t>
            </w:r>
            <w:r w:rsid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58CC5260" w14:textId="6626830D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proofErr w:type="gramStart"/>
            <w:r w:rsidRPr="000240C8">
              <w:rPr>
                <w:rFonts w:cstheme="minorHAnsi"/>
                <w:sz w:val="20"/>
                <w:szCs w:val="20"/>
              </w:rPr>
              <w:t>Speaker</w:t>
            </w:r>
            <w:proofErr w:type="gramEnd"/>
            <w:r w:rsidRPr="000240C8">
              <w:rPr>
                <w:rFonts w:cstheme="minorHAnsi"/>
                <w:sz w:val="20"/>
                <w:szCs w:val="20"/>
              </w:rPr>
              <w:t xml:space="preserve"> did not </w:t>
            </w:r>
            <w:r w:rsidR="000240C8">
              <w:rPr>
                <w:rFonts w:cstheme="minorHAnsi"/>
                <w:sz w:val="20"/>
                <w:szCs w:val="20"/>
              </w:rPr>
              <w:t>demonstrate</w:t>
            </w:r>
            <w:r w:rsidRPr="000240C8">
              <w:rPr>
                <w:rFonts w:cstheme="minorHAnsi"/>
                <w:sz w:val="20"/>
                <w:szCs w:val="20"/>
              </w:rPr>
              <w:t xml:space="preserve"> an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or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</w:tcPr>
          <w:p w14:paraId="3181127B" w14:textId="39056FD9" w:rsidR="009E4CCC" w:rsidRPr="000240C8" w:rsidRDefault="009E4CCC" w:rsidP="009E4CCC">
            <w:pPr>
              <w:rPr>
                <w:rFonts w:eastAsia="Times New Roman" w:cstheme="minorHAnsi"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971716">
              <w:rPr>
                <w:rFonts w:cstheme="minorHAnsi"/>
                <w:sz w:val="20"/>
                <w:szCs w:val="20"/>
              </w:rPr>
              <w:t xml:space="preserve">does not </w:t>
            </w:r>
            <w:r w:rsidRPr="000240C8">
              <w:rPr>
                <w:rFonts w:cstheme="minorHAnsi"/>
                <w:sz w:val="20"/>
                <w:szCs w:val="20"/>
              </w:rPr>
              <w:t xml:space="preserve">understand technical details </w:t>
            </w:r>
            <w:r w:rsidR="00971716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</w:tr>
      <w:tr w:rsidR="00F64498" w:rsidRPr="00AA0E5B" w14:paraId="7F0399E7" w14:textId="77777777" w:rsidTr="00975142">
        <w:trPr>
          <w:trHeight w:val="1520"/>
        </w:trPr>
        <w:tc>
          <w:tcPr>
            <w:tcW w:w="1825" w:type="dxa"/>
            <w:hideMark/>
          </w:tcPr>
          <w:p w14:paraId="2CCFDE65" w14:textId="51FFF165" w:rsidR="002C5678" w:rsidRPr="002C5678" w:rsidRDefault="001E289C" w:rsidP="002C567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</w:rPr>
              <w:t>Presentation</w:t>
            </w:r>
            <w:r w:rsidR="00420443">
              <w:rPr>
                <w:rFonts w:ascii="Calibri" w:hAnsi="Calibri"/>
                <w:b/>
                <w:bCs/>
                <w:color w:val="000000"/>
                <w:sz w:val="20"/>
              </w:rPr>
              <w:t xml:space="preserve"> (50%)</w:t>
            </w:r>
          </w:p>
          <w:p w14:paraId="3D938502" w14:textId="77777777" w:rsidR="002C5678" w:rsidRPr="002C5678" w:rsidRDefault="002C567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1E289C">
              <w:rPr>
                <w:rFonts w:ascii="Calibri" w:hAnsi="Calibri" w:cs="Calibri"/>
                <w:sz w:val="16"/>
                <w:szCs w:val="18"/>
              </w:rPr>
              <w:t xml:space="preserve"> (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volume, tone, pace, fillers, etc.)</w:t>
            </w:r>
          </w:p>
          <w:p w14:paraId="5F628008" w14:textId="77777777" w:rsidR="00F64498" w:rsidRPr="001E289C" w:rsidRDefault="00F6449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Non-</w:t>
            </w:r>
            <w:r w:rsidR="002C5678"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 xml:space="preserve"> 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br/>
              <w:t xml:space="preserve">(gestures, posture, 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eye contact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>, etc.</w:t>
            </w:r>
            <w:r w:rsidRPr="002C5678">
              <w:rPr>
                <w:rFonts w:ascii="Calibri" w:hAnsi="Calibri" w:cs="Calibri"/>
                <w:sz w:val="16"/>
                <w:szCs w:val="18"/>
              </w:rPr>
              <w:t xml:space="preserve">) </w:t>
            </w:r>
          </w:p>
          <w:p w14:paraId="60D698BB" w14:textId="77777777" w:rsidR="001E289C" w:rsidRPr="001E289C" w:rsidRDefault="001E289C" w:rsidP="001E289C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9F278C">
              <w:rPr>
                <w:rFonts w:ascii="Calibri" w:hAnsi="Calibri"/>
                <w:b/>
                <w:bCs/>
                <w:sz w:val="16"/>
                <w:szCs w:val="18"/>
              </w:rPr>
              <w:t>Openness</w:t>
            </w:r>
            <w:r>
              <w:rPr>
                <w:rFonts w:ascii="Calibri" w:hAnsi="Calibri"/>
                <w:bCs/>
                <w:sz w:val="16"/>
                <w:szCs w:val="18"/>
              </w:rPr>
              <w:t xml:space="preserve"> 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D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efensiveness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A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rgumentativeness</w:t>
            </w:r>
          </w:p>
        </w:tc>
        <w:tc>
          <w:tcPr>
            <w:tcW w:w="1812" w:type="dxa"/>
            <w:hideMark/>
          </w:tcPr>
          <w:p w14:paraId="23AE385E" w14:textId="7A110714" w:rsidR="00F64498" w:rsidRPr="002C5678" w:rsidRDefault="001E289C" w:rsidP="00240341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</w:t>
            </w:r>
            <w:r w:rsidR="009E4CC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effortless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no </w:t>
            </w:r>
            <w:r w:rsidR="0097171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F64498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</w:p>
        </w:tc>
        <w:tc>
          <w:tcPr>
            <w:tcW w:w="1812" w:type="dxa"/>
            <w:hideMark/>
          </w:tcPr>
          <w:p w14:paraId="6DB54058" w14:textId="08A89F57" w:rsidR="002C5678" w:rsidRPr="002C5678" w:rsidRDefault="001E289C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usually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</w:t>
            </w:r>
            <w:r w:rsidR="009E7109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eas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no </w:t>
            </w:r>
            <w:r w:rsidR="00A81223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5D7253C6" w14:textId="77777777" w:rsidR="00D83AF4" w:rsidRDefault="00D83AF4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0604AAAD" w14:textId="5210A2B5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7C1456DB" w14:textId="5822A539" w:rsidR="00FB08E6" w:rsidRPr="002C5678" w:rsidRDefault="00A844B5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somewhat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easy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few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.</w:t>
            </w:r>
            <w:r w:rsidR="001426B0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t xml:space="preserve"> </w:t>
            </w:r>
          </w:p>
          <w:p w14:paraId="33550F9D" w14:textId="77777777" w:rsidR="00FB08E6" w:rsidRPr="002C5678" w:rsidRDefault="00FB08E6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6144BDD8" w14:textId="77777777" w:rsid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2533F012" w14:textId="77777777" w:rsidR="002C5678" w:rsidRP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548DABE5" w14:textId="531A0054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5A08435C" w14:textId="102B6250" w:rsidR="00D83AF4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difficult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some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.</w:t>
            </w:r>
          </w:p>
          <w:p w14:paraId="0A0D1217" w14:textId="77777777" w:rsidR="001E289C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  <w:p w14:paraId="513D0BB6" w14:textId="11DBE5A9" w:rsidR="00F64498" w:rsidRPr="002C5678" w:rsidRDefault="00F64498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</w:tcPr>
          <w:p w14:paraId="2DF71764" w14:textId="4D58B2FD" w:rsidR="00D83AF4" w:rsidRDefault="001E289C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very difficult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many 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3EB9F548" w14:textId="7242AF6D" w:rsidR="00F64498" w:rsidRPr="002C5678" w:rsidRDefault="00F64498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</w:tr>
    </w:tbl>
    <w:p w14:paraId="48342F73" w14:textId="77777777" w:rsidR="00CC4399" w:rsidRPr="00DE3275" w:rsidRDefault="00CC4399" w:rsidP="00CC4399">
      <w:pPr>
        <w:pStyle w:val="Heading2"/>
        <w:rPr>
          <w:b/>
          <w:color w:val="auto"/>
        </w:rPr>
      </w:pPr>
      <w:r w:rsidRPr="00DE3275">
        <w:rPr>
          <w:b/>
          <w:color w:val="auto"/>
        </w:rPr>
        <w:t>Students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425"/>
        <w:gridCol w:w="1350"/>
        <w:gridCol w:w="1260"/>
        <w:gridCol w:w="990"/>
        <w:gridCol w:w="4860"/>
      </w:tblGrid>
      <w:tr w:rsidR="00553D80" w14:paraId="5AFAED06" w14:textId="77777777" w:rsidTr="00553D80">
        <w:tc>
          <w:tcPr>
            <w:tcW w:w="2425" w:type="dxa"/>
            <w:vAlign w:val="center"/>
          </w:tcPr>
          <w:p w14:paraId="150D246C" w14:textId="77777777" w:rsidR="00553D80" w:rsidRPr="00553D80" w:rsidRDefault="00553D80" w:rsidP="009F278C">
            <w:pPr>
              <w:jc w:val="center"/>
              <w:rPr>
                <w:b/>
                <w:sz w:val="18"/>
                <w:szCs w:val="18"/>
              </w:rPr>
            </w:pPr>
            <w:r w:rsidRPr="00553D80">
              <w:rPr>
                <w:b/>
                <w:sz w:val="18"/>
                <w:szCs w:val="18"/>
              </w:rPr>
              <w:t xml:space="preserve">First Name &amp; </w:t>
            </w:r>
            <w:r w:rsidRPr="00553D80">
              <w:rPr>
                <w:b/>
                <w:sz w:val="18"/>
                <w:szCs w:val="18"/>
              </w:rPr>
              <w:br/>
              <w:t>Last Name</w:t>
            </w:r>
          </w:p>
        </w:tc>
        <w:tc>
          <w:tcPr>
            <w:tcW w:w="1350" w:type="dxa"/>
            <w:vAlign w:val="center"/>
          </w:tcPr>
          <w:p w14:paraId="343B0E50" w14:textId="4FF93C52" w:rsidR="00553D80" w:rsidRPr="00553D80" w:rsidRDefault="00553D80" w:rsidP="00553D80">
            <w:pPr>
              <w:jc w:val="center"/>
              <w:rPr>
                <w:b/>
                <w:sz w:val="18"/>
                <w:szCs w:val="18"/>
              </w:rPr>
            </w:pPr>
            <w:r w:rsidRPr="00553D80">
              <w:rPr>
                <w:b/>
                <w:sz w:val="18"/>
                <w:szCs w:val="18"/>
              </w:rPr>
              <w:t>Technical</w:t>
            </w:r>
            <w:r w:rsidRPr="00553D80">
              <w:rPr>
                <w:b/>
                <w:sz w:val="18"/>
                <w:szCs w:val="18"/>
              </w:rPr>
              <w:br/>
              <w:t>Understanding</w:t>
            </w:r>
          </w:p>
        </w:tc>
        <w:tc>
          <w:tcPr>
            <w:tcW w:w="1260" w:type="dxa"/>
            <w:vAlign w:val="center"/>
          </w:tcPr>
          <w:p w14:paraId="58A0ED0D" w14:textId="77777777" w:rsidR="00553D80" w:rsidRPr="00553D80" w:rsidRDefault="00553D80" w:rsidP="00CC4399">
            <w:pPr>
              <w:jc w:val="center"/>
              <w:rPr>
                <w:b/>
                <w:sz w:val="18"/>
                <w:szCs w:val="18"/>
              </w:rPr>
            </w:pPr>
            <w:r w:rsidRPr="00553D80">
              <w:rPr>
                <w:b/>
                <w:sz w:val="18"/>
                <w:szCs w:val="18"/>
              </w:rPr>
              <w:t>Presentation</w:t>
            </w:r>
            <w:r w:rsidRPr="00553D80">
              <w:rPr>
                <w:b/>
                <w:sz w:val="18"/>
                <w:szCs w:val="18"/>
              </w:rPr>
              <w:br/>
              <w:t>Points</w:t>
            </w:r>
          </w:p>
        </w:tc>
        <w:tc>
          <w:tcPr>
            <w:tcW w:w="990" w:type="dxa"/>
          </w:tcPr>
          <w:p w14:paraId="6D413FD0" w14:textId="1B0AF1D6" w:rsidR="00553D80" w:rsidRPr="00553D80" w:rsidRDefault="00553D80" w:rsidP="00CC4399">
            <w:pPr>
              <w:jc w:val="center"/>
              <w:rPr>
                <w:b/>
                <w:sz w:val="18"/>
                <w:szCs w:val="18"/>
              </w:rPr>
            </w:pPr>
            <w:r w:rsidRPr="00553D80">
              <w:rPr>
                <w:b/>
                <w:sz w:val="18"/>
                <w:szCs w:val="18"/>
              </w:rPr>
              <w:t>Weighted</w:t>
            </w:r>
            <w:r w:rsidRPr="00553D80">
              <w:rPr>
                <w:b/>
                <w:sz w:val="18"/>
                <w:szCs w:val="18"/>
              </w:rPr>
              <w:br/>
              <w:t>Total</w:t>
            </w:r>
          </w:p>
        </w:tc>
        <w:tc>
          <w:tcPr>
            <w:tcW w:w="4860" w:type="dxa"/>
            <w:vAlign w:val="center"/>
          </w:tcPr>
          <w:p w14:paraId="30B2EB55" w14:textId="562F3CED" w:rsidR="00553D80" w:rsidRPr="00553D80" w:rsidRDefault="00553D80" w:rsidP="00CC4399">
            <w:pPr>
              <w:jc w:val="center"/>
              <w:rPr>
                <w:b/>
                <w:sz w:val="18"/>
                <w:szCs w:val="18"/>
              </w:rPr>
            </w:pPr>
            <w:r w:rsidRPr="00553D80">
              <w:rPr>
                <w:b/>
                <w:sz w:val="18"/>
                <w:szCs w:val="18"/>
              </w:rPr>
              <w:t>Comments (Required)</w:t>
            </w:r>
          </w:p>
        </w:tc>
      </w:tr>
      <w:tr w:rsidR="00553D80" w14:paraId="50DE4AAA" w14:textId="77777777" w:rsidTr="00553D80">
        <w:trPr>
          <w:trHeight w:val="1313"/>
        </w:trPr>
        <w:tc>
          <w:tcPr>
            <w:tcW w:w="2425" w:type="dxa"/>
            <w:vAlign w:val="center"/>
          </w:tcPr>
          <w:p w14:paraId="6763F484" w14:textId="77777777" w:rsidR="00553D80" w:rsidRDefault="00553D80" w:rsidP="00CC4399"/>
        </w:tc>
        <w:tc>
          <w:tcPr>
            <w:tcW w:w="1350" w:type="dxa"/>
            <w:vAlign w:val="center"/>
          </w:tcPr>
          <w:p w14:paraId="00A85708" w14:textId="77777777" w:rsidR="00553D80" w:rsidRDefault="00553D80" w:rsidP="00553D80">
            <w:pPr>
              <w:jc w:val="center"/>
            </w:pPr>
          </w:p>
        </w:tc>
        <w:tc>
          <w:tcPr>
            <w:tcW w:w="1260" w:type="dxa"/>
            <w:vAlign w:val="center"/>
          </w:tcPr>
          <w:p w14:paraId="551F70AC" w14:textId="77777777" w:rsidR="00553D80" w:rsidRDefault="00553D80" w:rsidP="00553D80">
            <w:pPr>
              <w:jc w:val="center"/>
            </w:pPr>
          </w:p>
        </w:tc>
        <w:tc>
          <w:tcPr>
            <w:tcW w:w="990" w:type="dxa"/>
            <w:vAlign w:val="center"/>
          </w:tcPr>
          <w:p w14:paraId="7C557288" w14:textId="77777777" w:rsidR="00553D80" w:rsidRDefault="00553D80" w:rsidP="00553D80">
            <w:pPr>
              <w:jc w:val="center"/>
            </w:pPr>
          </w:p>
        </w:tc>
        <w:tc>
          <w:tcPr>
            <w:tcW w:w="4860" w:type="dxa"/>
            <w:vAlign w:val="center"/>
          </w:tcPr>
          <w:p w14:paraId="32325B1E" w14:textId="7B3A0818" w:rsidR="00553D80" w:rsidRDefault="00553D80" w:rsidP="00CC4399"/>
        </w:tc>
      </w:tr>
      <w:tr w:rsidR="00553D80" w14:paraId="4232AD0A" w14:textId="77777777" w:rsidTr="00553D80">
        <w:trPr>
          <w:trHeight w:val="1241"/>
        </w:trPr>
        <w:tc>
          <w:tcPr>
            <w:tcW w:w="2425" w:type="dxa"/>
            <w:vAlign w:val="center"/>
          </w:tcPr>
          <w:p w14:paraId="7AE34182" w14:textId="77777777" w:rsidR="00553D80" w:rsidRDefault="00553D80" w:rsidP="00CC4399"/>
        </w:tc>
        <w:tc>
          <w:tcPr>
            <w:tcW w:w="1350" w:type="dxa"/>
            <w:vAlign w:val="center"/>
          </w:tcPr>
          <w:p w14:paraId="7B550BB0" w14:textId="77777777" w:rsidR="00553D80" w:rsidRDefault="00553D80" w:rsidP="00553D80">
            <w:pPr>
              <w:jc w:val="center"/>
            </w:pPr>
          </w:p>
        </w:tc>
        <w:tc>
          <w:tcPr>
            <w:tcW w:w="1260" w:type="dxa"/>
            <w:vAlign w:val="center"/>
          </w:tcPr>
          <w:p w14:paraId="08AE5BB2" w14:textId="77777777" w:rsidR="00553D80" w:rsidRDefault="00553D80" w:rsidP="00553D80">
            <w:pPr>
              <w:jc w:val="center"/>
            </w:pPr>
          </w:p>
        </w:tc>
        <w:tc>
          <w:tcPr>
            <w:tcW w:w="990" w:type="dxa"/>
            <w:vAlign w:val="center"/>
          </w:tcPr>
          <w:p w14:paraId="2C6C771C" w14:textId="77777777" w:rsidR="00553D80" w:rsidRDefault="00553D80" w:rsidP="00553D80">
            <w:pPr>
              <w:jc w:val="center"/>
            </w:pPr>
          </w:p>
        </w:tc>
        <w:tc>
          <w:tcPr>
            <w:tcW w:w="4860" w:type="dxa"/>
            <w:vAlign w:val="center"/>
          </w:tcPr>
          <w:p w14:paraId="24007FC7" w14:textId="7517C84F" w:rsidR="00553D80" w:rsidRDefault="00553D80" w:rsidP="00CC4399"/>
        </w:tc>
      </w:tr>
      <w:tr w:rsidR="00553D80" w14:paraId="33DDC50D" w14:textId="77777777" w:rsidTr="00553D80">
        <w:trPr>
          <w:trHeight w:val="1250"/>
        </w:trPr>
        <w:tc>
          <w:tcPr>
            <w:tcW w:w="2425" w:type="dxa"/>
            <w:vAlign w:val="center"/>
          </w:tcPr>
          <w:p w14:paraId="2D2537DE" w14:textId="77777777" w:rsidR="00553D80" w:rsidRDefault="00553D80" w:rsidP="00CC4399"/>
        </w:tc>
        <w:tc>
          <w:tcPr>
            <w:tcW w:w="1350" w:type="dxa"/>
            <w:vAlign w:val="center"/>
          </w:tcPr>
          <w:p w14:paraId="07DD1452" w14:textId="77777777" w:rsidR="00553D80" w:rsidRDefault="00553D80" w:rsidP="00553D80">
            <w:pPr>
              <w:jc w:val="center"/>
            </w:pPr>
          </w:p>
        </w:tc>
        <w:tc>
          <w:tcPr>
            <w:tcW w:w="1260" w:type="dxa"/>
            <w:vAlign w:val="center"/>
          </w:tcPr>
          <w:p w14:paraId="47614B01" w14:textId="77777777" w:rsidR="00553D80" w:rsidRDefault="00553D80" w:rsidP="00553D80">
            <w:pPr>
              <w:jc w:val="center"/>
            </w:pPr>
          </w:p>
        </w:tc>
        <w:tc>
          <w:tcPr>
            <w:tcW w:w="990" w:type="dxa"/>
            <w:vAlign w:val="center"/>
          </w:tcPr>
          <w:p w14:paraId="3575967D" w14:textId="77777777" w:rsidR="00553D80" w:rsidRDefault="00553D80" w:rsidP="00553D80">
            <w:pPr>
              <w:jc w:val="center"/>
            </w:pPr>
          </w:p>
        </w:tc>
        <w:tc>
          <w:tcPr>
            <w:tcW w:w="4860" w:type="dxa"/>
            <w:vAlign w:val="center"/>
          </w:tcPr>
          <w:p w14:paraId="7A874E8F" w14:textId="5822431D" w:rsidR="00553D80" w:rsidRDefault="00553D80" w:rsidP="00CC4399"/>
        </w:tc>
      </w:tr>
    </w:tbl>
    <w:p w14:paraId="2D5159F4" w14:textId="6F6D2065" w:rsidR="00BE0216" w:rsidRPr="00BE0216" w:rsidRDefault="00BE0216" w:rsidP="001117D8">
      <w:pPr>
        <w:spacing w:after="0" w:line="240" w:lineRule="auto"/>
        <w:rPr>
          <w:b/>
        </w:rPr>
      </w:pPr>
      <w:r w:rsidRPr="00BE0216">
        <w:rPr>
          <w:b/>
        </w:rPr>
        <w:t>Any additional comments about the project?</w:t>
      </w:r>
    </w:p>
    <w:tbl>
      <w:tblPr>
        <w:tblStyle w:val="TableGrid"/>
        <w:tblW w:w="10978" w:type="dxa"/>
        <w:tblLook w:val="04A0" w:firstRow="1" w:lastRow="0" w:firstColumn="1" w:lastColumn="0" w:noHBand="0" w:noVBand="1"/>
      </w:tblPr>
      <w:tblGrid>
        <w:gridCol w:w="10978"/>
      </w:tblGrid>
      <w:tr w:rsidR="00BE0216" w14:paraId="475DA70B" w14:textId="77777777" w:rsidTr="00420443">
        <w:trPr>
          <w:trHeight w:val="2880"/>
        </w:trPr>
        <w:tc>
          <w:tcPr>
            <w:tcW w:w="10978" w:type="dxa"/>
            <w:vAlign w:val="center"/>
          </w:tcPr>
          <w:p w14:paraId="42040DFA" w14:textId="77777777" w:rsidR="00BE0216" w:rsidRDefault="00BE0216" w:rsidP="00B34160"/>
          <w:p w14:paraId="05F3A50E" w14:textId="3099065D" w:rsidR="001117D8" w:rsidRPr="001117D8" w:rsidRDefault="001117D8" w:rsidP="001117D8"/>
        </w:tc>
      </w:tr>
    </w:tbl>
    <w:p w14:paraId="4880A5BF" w14:textId="77777777" w:rsidR="00BE0216" w:rsidRPr="00CC4399" w:rsidRDefault="00BE0216" w:rsidP="00EF34CD"/>
    <w:sectPr w:rsidR="00BE0216" w:rsidRPr="00CC4399" w:rsidSect="00553D80">
      <w:headerReference w:type="default" r:id="rId7"/>
      <w:footerReference w:type="default" r:id="rId8"/>
      <w:pgSz w:w="12240" w:h="15840" w:code="1"/>
      <w:pgMar w:top="288" w:right="720" w:bottom="245" w:left="576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413EC6" w14:textId="77777777" w:rsidR="008E77A4" w:rsidRDefault="008E77A4" w:rsidP="00FC133A">
      <w:pPr>
        <w:spacing w:after="0" w:line="240" w:lineRule="auto"/>
      </w:pPr>
      <w:r>
        <w:separator/>
      </w:r>
    </w:p>
  </w:endnote>
  <w:endnote w:type="continuationSeparator" w:id="0">
    <w:p w14:paraId="5FB066D9" w14:textId="77777777" w:rsidR="008E77A4" w:rsidRDefault="008E77A4" w:rsidP="00FC1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AD14A3" w14:textId="19A99615" w:rsidR="00181AA3" w:rsidRPr="001117D8" w:rsidRDefault="00181AA3">
    <w:pPr>
      <w:pStyle w:val="Footer"/>
      <w:tabs>
        <w:tab w:val="clear" w:pos="4680"/>
        <w:tab w:val="clear" w:pos="9360"/>
      </w:tabs>
      <w:jc w:val="center"/>
      <w:rPr>
        <w:b/>
        <w:bCs/>
        <w:caps/>
        <w:noProof/>
      </w:rPr>
    </w:pPr>
    <w:r w:rsidRPr="001117D8">
      <w:rPr>
        <w:b/>
        <w:bCs/>
        <w:caps/>
      </w:rPr>
      <w:fldChar w:fldCharType="begin"/>
    </w:r>
    <w:r w:rsidRPr="001117D8">
      <w:rPr>
        <w:b/>
        <w:bCs/>
        <w:caps/>
      </w:rPr>
      <w:instrText xml:space="preserve"> PAGE   \* MERGEFORMAT </w:instrText>
    </w:r>
    <w:r w:rsidRPr="001117D8">
      <w:rPr>
        <w:b/>
        <w:bCs/>
        <w:caps/>
      </w:rPr>
      <w:fldChar w:fldCharType="separate"/>
    </w:r>
    <w:r w:rsidR="002D0556" w:rsidRPr="001117D8">
      <w:rPr>
        <w:b/>
        <w:bCs/>
        <w:caps/>
        <w:noProof/>
      </w:rPr>
      <w:t>1</w:t>
    </w:r>
    <w:r w:rsidRPr="001117D8">
      <w:rPr>
        <w:b/>
        <w:bCs/>
        <w:caps/>
        <w:noProof/>
      </w:rPr>
      <w:fldChar w:fldCharType="end"/>
    </w:r>
    <w:r w:rsidR="00D91B27" w:rsidRPr="001117D8">
      <w:rPr>
        <w:b/>
        <w:bCs/>
        <w:caps/>
        <w:noProof/>
      </w:rPr>
      <w:t xml:space="preserve"> of 2</w:t>
    </w:r>
  </w:p>
  <w:p w14:paraId="16FDA069" w14:textId="77777777" w:rsidR="00181AA3" w:rsidRDefault="0018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6DB30A" w14:textId="77777777" w:rsidR="008E77A4" w:rsidRDefault="008E77A4" w:rsidP="00FC133A">
      <w:pPr>
        <w:spacing w:after="0" w:line="240" w:lineRule="auto"/>
      </w:pPr>
      <w:r>
        <w:separator/>
      </w:r>
    </w:p>
  </w:footnote>
  <w:footnote w:type="continuationSeparator" w:id="0">
    <w:p w14:paraId="791F9553" w14:textId="77777777" w:rsidR="008E77A4" w:rsidRDefault="008E77A4" w:rsidP="00FC1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691263" w14:textId="78403C79" w:rsidR="00181AA3" w:rsidRPr="00FC133A" w:rsidRDefault="00F4357D" w:rsidP="00C853BE">
    <w:pPr>
      <w:pStyle w:val="Header"/>
      <w:jc w:val="center"/>
      <w:rPr>
        <w:sz w:val="28"/>
      </w:rPr>
    </w:pPr>
    <w:r>
      <w:rPr>
        <w:sz w:val="28"/>
      </w:rPr>
      <w:t>Board of Directors</w:t>
    </w:r>
    <w:r w:rsidR="00181AA3" w:rsidRPr="00FC133A">
      <w:rPr>
        <w:sz w:val="28"/>
      </w:rPr>
      <w:t xml:space="preserve"> Review </w:t>
    </w:r>
    <w:r>
      <w:rPr>
        <w:sz w:val="28"/>
      </w:rPr>
      <w:t>Rubric</w:t>
    </w:r>
    <w:r w:rsidR="00181AA3" w:rsidRPr="00FC133A">
      <w:rPr>
        <w:sz w:val="28"/>
      </w:rPr>
      <w:t xml:space="preserve"> (Rev.</w:t>
    </w:r>
    <w:r w:rsidR="00181AA3">
      <w:rPr>
        <w:sz w:val="28"/>
      </w:rPr>
      <w:t xml:space="preserve"> </w:t>
    </w:r>
    <w:r w:rsidR="00BA6D34">
      <w:rPr>
        <w:sz w:val="28"/>
      </w:rPr>
      <w:t>202</w:t>
    </w:r>
    <w:r>
      <w:rPr>
        <w:sz w:val="28"/>
      </w:rPr>
      <w:t>4</w:t>
    </w:r>
    <w:r w:rsidR="00BA6D34">
      <w:rPr>
        <w:sz w:val="28"/>
      </w:rPr>
      <w:t>-0</w:t>
    </w:r>
    <w:r>
      <w:rPr>
        <w:sz w:val="28"/>
      </w:rPr>
      <w:t>9</w:t>
    </w:r>
    <w:r w:rsidR="00BA6D34">
      <w:rPr>
        <w:sz w:val="28"/>
      </w:rPr>
      <w:t>-</w:t>
    </w:r>
    <w:r>
      <w:rPr>
        <w:sz w:val="28"/>
      </w:rPr>
      <w:t>3</w:t>
    </w:r>
    <w:r w:rsidR="00BA6D34">
      <w:rPr>
        <w:sz w:val="28"/>
      </w:rPr>
      <w:t>0</w:t>
    </w:r>
    <w:r w:rsidR="00181AA3" w:rsidRPr="00FC13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DC6B4B"/>
    <w:multiLevelType w:val="hybridMultilevel"/>
    <w:tmpl w:val="B4E6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FB5"/>
    <w:multiLevelType w:val="hybridMultilevel"/>
    <w:tmpl w:val="52D8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F06D6"/>
    <w:multiLevelType w:val="hybridMultilevel"/>
    <w:tmpl w:val="F4C6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94D39"/>
    <w:multiLevelType w:val="hybridMultilevel"/>
    <w:tmpl w:val="9238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E5414"/>
    <w:multiLevelType w:val="hybridMultilevel"/>
    <w:tmpl w:val="B622B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D34E9"/>
    <w:multiLevelType w:val="hybridMultilevel"/>
    <w:tmpl w:val="D2801E0C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B6DEF"/>
    <w:multiLevelType w:val="hybridMultilevel"/>
    <w:tmpl w:val="76B6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39DE"/>
    <w:multiLevelType w:val="hybridMultilevel"/>
    <w:tmpl w:val="C60EA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D5223"/>
    <w:multiLevelType w:val="hybridMultilevel"/>
    <w:tmpl w:val="A8F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541F1"/>
    <w:multiLevelType w:val="hybridMultilevel"/>
    <w:tmpl w:val="F64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31BEA"/>
    <w:multiLevelType w:val="hybridMultilevel"/>
    <w:tmpl w:val="490A9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51B94"/>
    <w:multiLevelType w:val="hybridMultilevel"/>
    <w:tmpl w:val="7340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8414F8"/>
    <w:multiLevelType w:val="hybridMultilevel"/>
    <w:tmpl w:val="3F7E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DB60AE"/>
    <w:multiLevelType w:val="hybridMultilevel"/>
    <w:tmpl w:val="5EFAFD2A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72427"/>
    <w:multiLevelType w:val="hybridMultilevel"/>
    <w:tmpl w:val="CD7A448C"/>
    <w:lvl w:ilvl="0" w:tplc="34782D8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661000">
    <w:abstractNumId w:val="5"/>
  </w:num>
  <w:num w:numId="2" w16cid:durableId="1189561664">
    <w:abstractNumId w:val="14"/>
  </w:num>
  <w:num w:numId="3" w16cid:durableId="1369724485">
    <w:abstractNumId w:val="13"/>
  </w:num>
  <w:num w:numId="4" w16cid:durableId="170680179">
    <w:abstractNumId w:val="4"/>
  </w:num>
  <w:num w:numId="5" w16cid:durableId="633873434">
    <w:abstractNumId w:val="12"/>
  </w:num>
  <w:num w:numId="6" w16cid:durableId="1378889768">
    <w:abstractNumId w:val="7"/>
  </w:num>
  <w:num w:numId="7" w16cid:durableId="1621112345">
    <w:abstractNumId w:val="11"/>
  </w:num>
  <w:num w:numId="8" w16cid:durableId="787354109">
    <w:abstractNumId w:val="6"/>
  </w:num>
  <w:num w:numId="9" w16cid:durableId="438452054">
    <w:abstractNumId w:val="2"/>
  </w:num>
  <w:num w:numId="10" w16cid:durableId="308023870">
    <w:abstractNumId w:val="3"/>
  </w:num>
  <w:num w:numId="11" w16cid:durableId="1711372704">
    <w:abstractNumId w:val="1"/>
  </w:num>
  <w:num w:numId="12" w16cid:durableId="291399213">
    <w:abstractNumId w:val="10"/>
  </w:num>
  <w:num w:numId="13" w16cid:durableId="1059287213">
    <w:abstractNumId w:val="0"/>
  </w:num>
  <w:num w:numId="14" w16cid:durableId="539980376">
    <w:abstractNumId w:val="9"/>
  </w:num>
  <w:num w:numId="15" w16cid:durableId="1233614249">
    <w:abstractNumId w:val="8"/>
  </w:num>
  <w:num w:numId="16" w16cid:durableId="16932159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EwtzAwNTU2MzJU0lEKTi0uzszPAymwrAUAD5LDxiwAAAA="/>
  </w:docVars>
  <w:rsids>
    <w:rsidRoot w:val="00AA0E5B"/>
    <w:rsid w:val="000240C8"/>
    <w:rsid w:val="000A5D06"/>
    <w:rsid w:val="000C7C58"/>
    <w:rsid w:val="000F7320"/>
    <w:rsid w:val="001117D8"/>
    <w:rsid w:val="00127F28"/>
    <w:rsid w:val="0013330A"/>
    <w:rsid w:val="00133412"/>
    <w:rsid w:val="001426B0"/>
    <w:rsid w:val="00162FFF"/>
    <w:rsid w:val="00170AE4"/>
    <w:rsid w:val="00181AA3"/>
    <w:rsid w:val="00193ED9"/>
    <w:rsid w:val="001E289C"/>
    <w:rsid w:val="001E6B93"/>
    <w:rsid w:val="00236A83"/>
    <w:rsid w:val="00240341"/>
    <w:rsid w:val="00241341"/>
    <w:rsid w:val="00286444"/>
    <w:rsid w:val="002C5678"/>
    <w:rsid w:val="002D0556"/>
    <w:rsid w:val="00305CEE"/>
    <w:rsid w:val="00314662"/>
    <w:rsid w:val="00336C66"/>
    <w:rsid w:val="00343003"/>
    <w:rsid w:val="00385403"/>
    <w:rsid w:val="003E5593"/>
    <w:rsid w:val="003F4B62"/>
    <w:rsid w:val="003F5131"/>
    <w:rsid w:val="0040227D"/>
    <w:rsid w:val="00416874"/>
    <w:rsid w:val="00420443"/>
    <w:rsid w:val="004223BA"/>
    <w:rsid w:val="004A2E35"/>
    <w:rsid w:val="004B272A"/>
    <w:rsid w:val="004C7F0E"/>
    <w:rsid w:val="004E1726"/>
    <w:rsid w:val="004E5612"/>
    <w:rsid w:val="00527435"/>
    <w:rsid w:val="00553D80"/>
    <w:rsid w:val="00554073"/>
    <w:rsid w:val="00555B46"/>
    <w:rsid w:val="00596B16"/>
    <w:rsid w:val="005C1133"/>
    <w:rsid w:val="005D03D8"/>
    <w:rsid w:val="005D0D44"/>
    <w:rsid w:val="005E6E9A"/>
    <w:rsid w:val="005E7D6C"/>
    <w:rsid w:val="00625A4D"/>
    <w:rsid w:val="00633F73"/>
    <w:rsid w:val="006D5510"/>
    <w:rsid w:val="006F38B7"/>
    <w:rsid w:val="00721A96"/>
    <w:rsid w:val="00760155"/>
    <w:rsid w:val="007B0F2B"/>
    <w:rsid w:val="007E44CF"/>
    <w:rsid w:val="007E6872"/>
    <w:rsid w:val="0081430B"/>
    <w:rsid w:val="008143C3"/>
    <w:rsid w:val="00873003"/>
    <w:rsid w:val="008A68CB"/>
    <w:rsid w:val="008C1519"/>
    <w:rsid w:val="008E2EE2"/>
    <w:rsid w:val="008E34C7"/>
    <w:rsid w:val="008E41AD"/>
    <w:rsid w:val="008E77A4"/>
    <w:rsid w:val="008F1307"/>
    <w:rsid w:val="008F37E6"/>
    <w:rsid w:val="00921A84"/>
    <w:rsid w:val="00933791"/>
    <w:rsid w:val="00935B7C"/>
    <w:rsid w:val="00971716"/>
    <w:rsid w:val="00975142"/>
    <w:rsid w:val="009774EA"/>
    <w:rsid w:val="00977BC3"/>
    <w:rsid w:val="009B3109"/>
    <w:rsid w:val="009B75C0"/>
    <w:rsid w:val="009C4F0E"/>
    <w:rsid w:val="009E4CCC"/>
    <w:rsid w:val="009E7109"/>
    <w:rsid w:val="009F278C"/>
    <w:rsid w:val="00A22FD9"/>
    <w:rsid w:val="00A5645D"/>
    <w:rsid w:val="00A81223"/>
    <w:rsid w:val="00A844B5"/>
    <w:rsid w:val="00AA0E5B"/>
    <w:rsid w:val="00AB04FF"/>
    <w:rsid w:val="00AB2998"/>
    <w:rsid w:val="00B2148C"/>
    <w:rsid w:val="00B33366"/>
    <w:rsid w:val="00B42A44"/>
    <w:rsid w:val="00B87E93"/>
    <w:rsid w:val="00BA6D34"/>
    <w:rsid w:val="00BB1139"/>
    <w:rsid w:val="00BB7352"/>
    <w:rsid w:val="00BC508F"/>
    <w:rsid w:val="00BE0216"/>
    <w:rsid w:val="00BE4B8F"/>
    <w:rsid w:val="00C113A5"/>
    <w:rsid w:val="00C32740"/>
    <w:rsid w:val="00C853BE"/>
    <w:rsid w:val="00CC4399"/>
    <w:rsid w:val="00CF54A1"/>
    <w:rsid w:val="00CF5C87"/>
    <w:rsid w:val="00D03062"/>
    <w:rsid w:val="00D173A1"/>
    <w:rsid w:val="00D21A19"/>
    <w:rsid w:val="00D66217"/>
    <w:rsid w:val="00D83AF4"/>
    <w:rsid w:val="00D862A1"/>
    <w:rsid w:val="00D91B27"/>
    <w:rsid w:val="00D962E7"/>
    <w:rsid w:val="00DA397C"/>
    <w:rsid w:val="00DB47A0"/>
    <w:rsid w:val="00DC07AE"/>
    <w:rsid w:val="00DE0C68"/>
    <w:rsid w:val="00DE3275"/>
    <w:rsid w:val="00E262C0"/>
    <w:rsid w:val="00E926EB"/>
    <w:rsid w:val="00EA2595"/>
    <w:rsid w:val="00EB3481"/>
    <w:rsid w:val="00EE1C1A"/>
    <w:rsid w:val="00EF34CD"/>
    <w:rsid w:val="00F103C1"/>
    <w:rsid w:val="00F4357D"/>
    <w:rsid w:val="00F64498"/>
    <w:rsid w:val="00F77B77"/>
    <w:rsid w:val="00F851F8"/>
    <w:rsid w:val="00FB08E6"/>
    <w:rsid w:val="00FC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153B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0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33A"/>
  </w:style>
  <w:style w:type="paragraph" w:styleId="Footer">
    <w:name w:val="footer"/>
    <w:basedOn w:val="Normal"/>
    <w:link w:val="Foot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33A"/>
  </w:style>
  <w:style w:type="character" w:customStyle="1" w:styleId="Heading1Char">
    <w:name w:val="Heading 1 Char"/>
    <w:basedOn w:val="DefaultParagraphFont"/>
    <w:link w:val="Heading1"/>
    <w:uiPriority w:val="9"/>
    <w:rsid w:val="00CC43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A5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03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0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4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3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7</Words>
  <Characters>3927</Characters>
  <Application>Microsoft Office Word</Application>
  <DocSecurity>0</DocSecurity>
  <Lines>392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12T20:28:00Z</dcterms:created>
  <dcterms:modified xsi:type="dcterms:W3CDTF">2025-02-12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43ace44aad00233da0fc3efdef2eccadbd453623693aaeea64abc0fb5b5166</vt:lpwstr>
  </property>
</Properties>
</file>